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bookmarkStart w:id="20" w:name="Xb75b789a8fcf22f20d2fedfee6cc1a04e7b9883"/>
    <w:p>
      <w:pPr>
        <w:pStyle w:val="Heading2"/>
      </w:pPr>
      <w:r>
        <w:t xml:space="preserve">For Advanced Studies in Mechanical Engineering at Institutions in Israel Jerusale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Committee for Academic Excellence</w:t>
      </w:r>
    </w:p>
    <w:p>
      <w:pPr>
        <w:pStyle w:val="BodyText"/>
      </w:pPr>
      <w:r>
        <w:t xml:space="preserve">Scholarship Foundation of Israel Jerusalem</w:t>
      </w:r>
    </w:p>
    <w:p>
      <w:pPr>
        <w:pStyle w:val="BodyText"/>
      </w:pPr>
      <w:r>
        <w:t xml:space="preserve">[Institution Name - e.g., Hebrew University, Technion, or Ben-Gurion University]</w:t>
      </w:r>
    </w:p>
    <w:p>
      <w:pPr>
        <w:pStyle w:val="BodyText"/>
      </w:pPr>
      <w:r>
        <w:t xml:space="preserve">Jerusalem, Israel</w:t>
      </w:r>
    </w:p>
    <w:bookmarkStart w:id="22" w:name="Xa9055ea40982263de2608b4ef6108a4803f7936"/>
    <w:p>
      <w:pPr>
        <w:pStyle w:val="Heading3"/>
      </w:pPr>
      <w:r>
        <w:t xml:space="preserve">Subject: Application for Full Scholarship to Pursue Master of Science in Mechanical Engineering</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program to pursue a Master of Science in Mechanical Engineering at an esteemed institution within Israel Jerusalem. As a highly motivated and accomplished mechanical engineering student with a demonstrable commitment to innovation, I view this opportunity not merely as an academic pursuit but as a vital step toward contributing meaningfully to Jerusalem's dynamic technological landscape and Israel's global leadership in sustainable engineering solutions. This Scholarship Application Letter embodies my professional trajectory, academic rigor, and profound alignment with the vision of excellence fostered by institutions in Israel Jerusalem.</w:t>
      </w:r>
    </w:p>
    <w:p>
      <w:pPr>
        <w:pStyle w:val="BodyText"/>
      </w:pPr>
      <w:r>
        <w:t xml:space="preserve">My academic journey has been meticulously structured to prepare me for advanced research at the highest echelons of mechanical engineering. I graduated with honors from [Your University Name] with a Bachelor of Science in Mechanical Engineering, maintaining a GPA of 3.85/4.0 and securing the Dean's Award for Academic Excellence (2023). My undergraduate thesis,</w:t>
      </w:r>
      <w:r>
        <w:t xml:space="preserve"> </w:t>
      </w:r>
      <w:r>
        <w:rPr>
          <w:iCs/>
          <w:i/>
        </w:rPr>
        <w:t xml:space="preserve">"Optimizing Thermoelectric Energy Harvesting Systems for Urban Microgrids,"</w:t>
      </w:r>
      <w:r>
        <w:t xml:space="preserve"> </w:t>
      </w:r>
      <w:r>
        <w:t xml:space="preserve">involved developing computational models using ANSYS Fluent and validating prototypes that achieved a 17% efficiency improvement over conventional designs. This project ignited my passion for energy systems engineering—a field of critical importance to Jerusalem's water-energy nexus, where sustainable cooling and power generation directly impact urban resilience. My hands-on experience includes internships at [Company Name, e.g., Siemens Israel] and [Another Relevant Company], where I contributed to the design of HVAC components for smart buildings in the Jerusalem metropolitan area, directly engaging with regional infrastructure challenges.</w:t>
      </w:r>
    </w:p>
    <w:p>
      <w:pPr>
        <w:pStyle w:val="BodyText"/>
      </w:pPr>
      <w:r>
        <w:t xml:space="preserve">My decision to pursue graduate studies specifically in Israel Jerusalem is rooted in its unparalleled ecosystem for mechanical engineering innovation. Jerusalem serves as a unique confluence of ancient heritage and cutting-edge technology, hosting world-class research centers like the</w:t>
      </w:r>
      <w:r>
        <w:t xml:space="preserve"> </w:t>
      </w:r>
      <w:r>
        <w:rPr>
          <w:iCs/>
          <w:i/>
        </w:rPr>
        <w:t xml:space="preserve">Jerusalem Institute for Technology</w:t>
      </w:r>
      <w:r>
        <w:t xml:space="preserve">, the</w:t>
      </w:r>
      <w:r>
        <w:t xml:space="preserve"> </w:t>
      </w:r>
      <w:r>
        <w:rPr>
          <w:iCs/>
          <w:i/>
        </w:rPr>
        <w:t xml:space="preserve">Water Research Center at Hebrew University</w:t>
      </w:r>
      <w:r>
        <w:t xml:space="preserve">, and collaborative hubs such as the</w:t>
      </w:r>
      <w:r>
        <w:t xml:space="preserve"> </w:t>
      </w:r>
      <w:r>
        <w:rPr>
          <w:iCs/>
          <w:i/>
        </w:rPr>
        <w:t xml:space="preserve">Israel Innovation Authority's Clean Tech Program</w:t>
      </w:r>
      <w:r>
        <w:t xml:space="preserve">. I am particularly inspired by Professor [Name]’s work on desalination-driven thermal energy systems at The Hebrew University of Jerusalem—a field where my undergraduate research directly intersects. Israel’s national focus on water scarcity solutions, renewable energy integration, and sustainable urban development creates an urgent, real-world laboratory for a Mechanical Engineer committed to impactful engineering. Studying in Jerusalem would place me at the heart of this mission, allowing me to collaborate with industry leaders like</w:t>
      </w:r>
      <w:r>
        <w:t xml:space="preserve"> </w:t>
      </w:r>
      <w:r>
        <w:rPr>
          <w:iCs/>
          <w:i/>
        </w:rPr>
        <w:t xml:space="preserve">Watergen</w:t>
      </w:r>
      <w:r>
        <w:t xml:space="preserve"> </w:t>
      </w:r>
      <w:r>
        <w:t xml:space="preserve">and</w:t>
      </w:r>
      <w:r>
        <w:t xml:space="preserve"> </w:t>
      </w:r>
      <w:r>
        <w:rPr>
          <w:iCs/>
          <w:i/>
        </w:rPr>
        <w:t xml:space="preserve">Pelican Energy</w:t>
      </w:r>
      <w:r>
        <w:t xml:space="preserve">, whose R&amp;D facilities are based in the region. This environment is irreplaceable; no other academic setting offers such immediate access to apply theoretical knowledge toward resolving challenges that define the Israeli context—especially those facing Jerusalem’s growing population and arid climate.</w:t>
      </w:r>
    </w:p>
    <w:p>
      <w:pPr>
        <w:pStyle w:val="BodyText"/>
      </w:pPr>
      <w:r>
        <w:t xml:space="preserve">The financial dimension of this scholarship is not merely beneficial but essential to my trajectory. My family operates a small engineering consultancy in [Your Country], necessitating significant personal investment toward education. While I have secured modest funding through part-time work, it falls short of covering the full cost of tuition, research materials, and living expenses in Jerusalem—a city with a high standard of living and exceptional academic resources. This scholarship would alleviate this burden entirely, enabling me to fully immerse myself in advanced coursework (including specialized subjects like</w:t>
      </w:r>
      <w:r>
        <w:t xml:space="preserve"> </w:t>
      </w:r>
      <w:r>
        <w:rPr>
          <w:iCs/>
          <w:i/>
        </w:rPr>
        <w:t xml:space="preserve">Advanced Fluid Dynamics</w:t>
      </w:r>
      <w:r>
        <w:t xml:space="preserve"> </w:t>
      </w:r>
      <w:r>
        <w:t xml:space="preserve">and</w:t>
      </w:r>
      <w:r>
        <w:t xml:space="preserve"> </w:t>
      </w:r>
      <w:r>
        <w:rPr>
          <w:iCs/>
          <w:i/>
        </w:rPr>
        <w:t xml:space="preserve">Sustainable Energy Systems Design</w:t>
      </w:r>
      <w:r>
        <w:t xml:space="preserve">) at an institution in Israel Jerusalem without financial distraction. My goal is not merely to earn a degree but to become a bridge between global engineering knowledge and local implementation—a Mechanical Engineer who will help solve challenges unique to Israel, from managing urban heat islands in Jerusalem’s historic neighborhoods to optimizing solar thermal systems for water-purification plants across the country.</w:t>
      </w:r>
    </w:p>
    <w:p>
      <w:pPr>
        <w:pStyle w:val="BodyText"/>
      </w:pPr>
      <w:r>
        <w:t xml:space="preserve">Beyond academics, I am deeply invested in community engagement. As president of my university’s Engineering Society, I organized a workshop on "Renewable Energy Solutions for Arid Regions" that drew over 150 participants. In Jerusalem, I intend to contribute through the</w:t>
      </w:r>
      <w:r>
        <w:t xml:space="preserve"> </w:t>
      </w:r>
      <w:r>
        <w:rPr>
          <w:iCs/>
          <w:i/>
        </w:rPr>
        <w:t xml:space="preserve">Jerusalem Tech Initiative</w:t>
      </w:r>
      <w:r>
        <w:t xml:space="preserve">, partnering with local NGOs to develop low-cost cooling solutions for elderly residents in Jerusalem’s dense urban zones—a project directly aligned with my thesis work and Israel's national "Green City" goals. This scholarship would empower me not just as a student but as a future leader actively shaping Jerusalem’s sustainable future.</w:t>
      </w:r>
    </w:p>
    <w:p>
      <w:pPr>
        <w:pStyle w:val="BodyText"/>
      </w:pPr>
      <w:r>
        <w:t xml:space="preserve">My technical foundation, coupled with my hands-on experience in energy systems and unwavering commitment to Jerusalem's challenges, positions me to excel in your program. I have meticulously reviewed the research opportunities at [Specific University Department Name], particularly under Dr. [Name]’s guidance on thermal energy storage—a field where I believe my background can immediately add value. The prospect of contributing to Israel’s engineering legacy while studying in the culturally rich and intellectually vibrant city of Jerusalem is a privilege I deeply respect.</w:t>
      </w:r>
    </w:p>
    <w:p>
      <w:pPr>
        <w:pStyle w:val="BodyText"/>
      </w:pPr>
      <w:r>
        <w:t xml:space="preserve">I am confident that my academic record, practical experience, and profound commitment to applying mechanical engineering solutions within Israel Jerusalem align perfectly with the objectives of this scholarship. This opportunity represents more than financial support; it is an investment in a future Mechanical Engineer who will dedicate their expertise to enhancing Jerusalem’s sustainability, resilience, and innovation. I am prepared to embrace this challenge with diligence, creativity, and the utmost respect for the legacy of excellence fostered by institutions in Israel.</w:t>
      </w:r>
    </w:p>
    <w:p>
      <w:pPr>
        <w:pStyle w:val="BodyText"/>
      </w:pPr>
      <w:r>
        <w:t xml:space="preserve">Thank you for considering my Scholarship Application Letter. I welcome the opportunity to discuss my qualifications further at your convenience and am available for an interview at any time. I look forward to contributing to the prestigious academic community of Jerusalem and advancing the global field of mechanical engineering through meaningful, locally driven innovation.</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This document is a formal Scholarship Application Letter for a Mechanical Engineering program at an institution in Israel Jerusalem, totaling 82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0T18:10:25Z</dcterms:created>
  <dcterms:modified xsi:type="dcterms:W3CDTF">2026-07-20T18:10:25Z</dcterms:modified>
</cp:coreProperties>
</file>

<file path=docProps/custom.xml><?xml version="1.0" encoding="utf-8"?>
<Properties xmlns="http://schemas.openxmlformats.org/officeDocument/2006/custom-properties" xmlns:vt="http://schemas.openxmlformats.org/officeDocument/2006/docPropsVTypes"/>
</file>